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1E449" w14:textId="33A188B6" w:rsidR="006E5B7B" w:rsidRPr="006E5B7B" w:rsidRDefault="00F431FE" w:rsidP="006E5B7B">
      <w:pPr>
        <w:rPr>
          <w:b/>
          <w:bCs/>
          <w:sz w:val="32"/>
          <w:szCs w:val="32"/>
          <w:lang w:val="en-NZ"/>
        </w:rPr>
      </w:pPr>
      <w:r>
        <w:rPr>
          <w:b/>
          <w:bCs/>
          <w:sz w:val="32"/>
          <w:szCs w:val="32"/>
          <w:lang w:val="en-NZ"/>
        </w:rPr>
        <w:t>Friday</w:t>
      </w:r>
      <w:r w:rsidR="006E5B7B" w:rsidRPr="006E5B7B">
        <w:rPr>
          <w:b/>
          <w:bCs/>
          <w:sz w:val="32"/>
          <w:szCs w:val="32"/>
          <w:lang w:val="en-NZ"/>
        </w:rPr>
        <w:t xml:space="preserve"> Sep </w:t>
      </w:r>
      <w:r>
        <w:rPr>
          <w:b/>
          <w:bCs/>
          <w:sz w:val="32"/>
          <w:szCs w:val="32"/>
          <w:lang w:val="en-NZ"/>
        </w:rPr>
        <w:t>30</w:t>
      </w:r>
      <w:r w:rsidR="006E5B7B" w:rsidRPr="006E5B7B">
        <w:rPr>
          <w:b/>
          <w:bCs/>
          <w:sz w:val="32"/>
          <w:szCs w:val="32"/>
          <w:vertAlign w:val="superscript"/>
          <w:lang w:val="en-NZ"/>
        </w:rPr>
        <w:t>th</w:t>
      </w:r>
    </w:p>
    <w:p w14:paraId="3E3D1DDF" w14:textId="3C97DA55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Opening:</w:t>
      </w:r>
    </w:p>
    <w:p w14:paraId="289FC905" w14:textId="794949CE" w:rsidR="00F431FE" w:rsidRDefault="00F431FE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Mike Jackson:</w:t>
      </w:r>
      <w:r w:rsidRPr="00F431FE">
        <w:rPr>
          <w:sz w:val="24"/>
          <w:szCs w:val="24"/>
          <w:lang w:val="en-NZ"/>
        </w:rPr>
        <w:t xml:space="preserve"> Antarctic Science lead for NSF and program officer</w:t>
      </w:r>
    </w:p>
    <w:p w14:paraId="0BA150C9" w14:textId="2DA878D9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International collab will be prioritized</w:t>
      </w:r>
    </w:p>
    <w:p w14:paraId="3330DFE5" w14:textId="09C236DE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R2 schools prioritized</w:t>
      </w:r>
    </w:p>
    <w:p w14:paraId="7ABFA93A" w14:textId="48A1AFCF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GIA</w:t>
      </w:r>
    </w:p>
    <w:p w14:paraId="7DE2660C" w14:textId="77F05A09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green"/>
          <w:lang w:val="en-NZ"/>
        </w:rPr>
        <w:t>Seismics</w:t>
      </w:r>
    </w:p>
    <w:p w14:paraId="5CA5CEB7" w14:textId="68271427" w:rsidR="006E5B7B" w:rsidRDefault="006E5B7B" w:rsidP="006E5B7B">
      <w:pPr>
        <w:rPr>
          <w:b/>
          <w:bCs/>
          <w:sz w:val="24"/>
          <w:szCs w:val="24"/>
          <w:lang w:val="en-NZ"/>
        </w:rPr>
      </w:pPr>
      <w:r w:rsidRPr="006E5B7B">
        <w:rPr>
          <w:b/>
          <w:bCs/>
          <w:sz w:val="24"/>
          <w:szCs w:val="24"/>
          <w:lang w:val="en-NZ"/>
        </w:rPr>
        <w:t xml:space="preserve">Session 1: </w:t>
      </w:r>
      <w:r w:rsidR="00F431FE">
        <w:rPr>
          <w:b/>
          <w:bCs/>
          <w:sz w:val="24"/>
          <w:szCs w:val="24"/>
          <w:lang w:val="en-NZ"/>
        </w:rPr>
        <w:t>Observational networks and processing efforts</w:t>
      </w:r>
    </w:p>
    <w:p w14:paraId="736EE1A8" w14:textId="361BFFE0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Terry Wilson</w:t>
      </w:r>
      <w:r>
        <w:rPr>
          <w:b/>
          <w:bCs/>
          <w:sz w:val="24"/>
          <w:szCs w:val="24"/>
          <w:lang w:val="en-NZ"/>
        </w:rPr>
        <w:t>: A decade of GPS and seismic measurements</w:t>
      </w:r>
    </w:p>
    <w:p w14:paraId="6B33F616" w14:textId="7B51E281" w:rsidR="00F431FE" w:rsidRDefault="00F431FE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Autonomous tech (GPS, seismic) changed the game</w:t>
      </w:r>
    </w:p>
    <w:p w14:paraId="0F6B5A50" w14:textId="62C286EA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&gt;90% data return </w:t>
      </w:r>
    </w:p>
    <w:p w14:paraId="5BBE989F" w14:textId="24F2612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Open-source</w:t>
      </w:r>
    </w:p>
    <w:p w14:paraId="5F60C0E5" w14:textId="03614075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re project of POLENET-ANET</w:t>
      </w:r>
    </w:p>
    <w:p w14:paraId="44F282CC" w14:textId="59CB3206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GIA / solid earth / ice sheet / sea level</w:t>
      </w:r>
    </w:p>
    <w:p w14:paraId="634B0451" w14:textId="1608AD4D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F431FE">
        <w:rPr>
          <w:sz w:val="24"/>
          <w:szCs w:val="24"/>
          <w:highlight w:val="red"/>
          <w:lang w:val="en-NZ"/>
        </w:rPr>
        <w:t>Ivins et al. 2021</w:t>
      </w:r>
    </w:p>
    <w:p w14:paraId="2A013A00" w14:textId="7F2CAEF5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no GIA models match the measured uplift</w:t>
      </w:r>
    </w:p>
    <w:p w14:paraId="440FDFAC" w14:textId="34C67D5D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even inverse models don’t match magnitudes</w:t>
      </w:r>
    </w:p>
    <w:p w14:paraId="3E6C3637" w14:textId="4A6B35EA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where mantle visc is low, there is a viscous (delayed) response, not just </w:t>
      </w: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elastic (instant)</w:t>
      </w:r>
    </w:p>
    <w:p w14:paraId="0E002C99" w14:textId="7A3D411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bedrock uplift can display water, increasing SLR</w:t>
      </w:r>
    </w:p>
    <w:p w14:paraId="1AF67462" w14:textId="3623BC3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F431FE">
        <w:rPr>
          <w:sz w:val="24"/>
          <w:szCs w:val="24"/>
          <w:highlight w:val="red"/>
          <w:lang w:val="en-NZ"/>
        </w:rPr>
        <w:t>Book et al. Stabilizing thwiates</w:t>
      </w:r>
    </w:p>
    <w:p w14:paraId="4B38A70F" w14:textId="576DCC61" w:rsidR="00F431FE" w:rsidRP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New vew is GIA is fast and crucial for future SLR projections</w:t>
      </w:r>
    </w:p>
    <w:p w14:paraId="7DC6B907" w14:textId="296DAD30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Pippa Whitehouse</w:t>
      </w:r>
      <w:r>
        <w:rPr>
          <w:b/>
          <w:bCs/>
          <w:sz w:val="24"/>
          <w:szCs w:val="24"/>
          <w:lang w:val="en-NZ"/>
        </w:rPr>
        <w:t>: Overview of UKANET GNSS network</w:t>
      </w:r>
    </w:p>
    <w:p w14:paraId="6F99E4F3" w14:textId="4D58CD23" w:rsidR="00F431FE" w:rsidRPr="00F431FE" w:rsidRDefault="00F431FE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Open-source</w:t>
      </w:r>
    </w:p>
    <w:p w14:paraId="6FD8F92A" w14:textId="535C50E3" w:rsidR="00F431FE" w:rsidRDefault="00F431FE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30 continous bedrock instruments, can be deployed for years</w:t>
      </w:r>
    </w:p>
    <w:p w14:paraId="1797E8B0" w14:textId="202D6F42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Mostly along AP</w:t>
      </w:r>
    </w:p>
    <w:p w14:paraId="0A11EA28" w14:textId="3E798D10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oals: 1) year-round power, 2) transmit data, 3) remote monitoring</w:t>
      </w:r>
    </w:p>
    <w:p w14:paraId="582586E3" w14:textId="6905B91D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mostly achieved</w:t>
      </w:r>
    </w:p>
    <w:p w14:paraId="1B9B7A69" w14:textId="4B668119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Users: geodesists, GIA modellers, mass balance from data-inversion, tectonics, </w:t>
      </w:r>
      <w:r>
        <w:rPr>
          <w:sz w:val="24"/>
          <w:szCs w:val="24"/>
          <w:lang w:val="en-NZ"/>
        </w:rPr>
        <w:tab/>
        <w:t>ionosphere, glaciologist, post-seismic studies</w:t>
      </w:r>
    </w:p>
    <w:p w14:paraId="1837AC6F" w14:textId="5309185A" w:rsidR="00F431FE" w:rsidRP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lastRenderedPageBreak/>
        <w:tab/>
        <w:t>Funded till ju</w:t>
      </w:r>
      <w:r w:rsidR="007963B3">
        <w:rPr>
          <w:sz w:val="24"/>
          <w:szCs w:val="24"/>
          <w:lang w:val="en-NZ"/>
        </w:rPr>
        <w:t>l</w:t>
      </w:r>
      <w:r>
        <w:rPr>
          <w:sz w:val="24"/>
          <w:szCs w:val="24"/>
          <w:lang w:val="en-NZ"/>
        </w:rPr>
        <w:t>y 2025 (for modeller)</w:t>
      </w:r>
    </w:p>
    <w:p w14:paraId="7FAF342C" w14:textId="4FFEC715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Eric Buchta</w:t>
      </w:r>
      <w:r>
        <w:rPr>
          <w:b/>
          <w:bCs/>
          <w:sz w:val="24"/>
          <w:szCs w:val="24"/>
          <w:lang w:val="en-NZ"/>
        </w:rPr>
        <w:t>: analysis of geodetic GNSS records for geodetic and geodynamic applications</w:t>
      </w:r>
    </w:p>
    <w:p w14:paraId="7C284811" w14:textId="077167B9" w:rsidR="00F431FE" w:rsidRDefault="00F431FE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 w:rsidRPr="00F431FE">
        <w:rPr>
          <w:sz w:val="24"/>
          <w:szCs w:val="24"/>
          <w:lang w:val="en-NZ"/>
        </w:rPr>
        <w:t>GAINT-REGAIN project</w:t>
      </w:r>
    </w:p>
    <w:p w14:paraId="24A4DFA1" w14:textId="5830FFB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Reprocessing GNSS data</w:t>
      </w:r>
    </w:p>
    <w:p w14:paraId="6ACE5376" w14:textId="424C2FE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289 sites (141 permanent, 148 campaign sites)</w:t>
      </w:r>
    </w:p>
    <w:p w14:paraId="7FD5EA7B" w14:textId="17C55EF8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iscussion:</w:t>
      </w:r>
    </w:p>
    <w:p w14:paraId="09D91794" w14:textId="64F9C233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Needs to be international coordinations to keep GNSS sites viable</w:t>
      </w:r>
    </w:p>
    <w:p w14:paraId="5C9C1AAF" w14:textId="2F0DE70F" w:rsid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NSF will pay for IRIDIUM data transfer if it’s instantly put to open-access</w:t>
      </w:r>
    </w:p>
    <w:p w14:paraId="3E098950" w14:textId="013B17B4" w:rsidR="00F431FE" w:rsidRPr="00F431FE" w:rsidRDefault="00F431FE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tarlink is massively cheaper than IRIDIUM</w:t>
      </w:r>
    </w:p>
    <w:p w14:paraId="429AB10E" w14:textId="23D053FD" w:rsidR="00F431FE" w:rsidRP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</w:p>
    <w:p w14:paraId="1A786F61" w14:textId="40DE8995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Session 2: GNSS – application of continuous and sc</w:t>
      </w:r>
      <w:r w:rsidR="007963B3">
        <w:rPr>
          <w:b/>
          <w:bCs/>
          <w:sz w:val="24"/>
          <w:szCs w:val="24"/>
          <w:lang w:val="en-NZ"/>
        </w:rPr>
        <w:t>a</w:t>
      </w:r>
      <w:r>
        <w:rPr>
          <w:b/>
          <w:bCs/>
          <w:sz w:val="24"/>
          <w:szCs w:val="24"/>
          <w:lang w:val="en-NZ"/>
        </w:rPr>
        <w:t>ttered time series</w:t>
      </w:r>
    </w:p>
    <w:p w14:paraId="0293F425" w14:textId="2EF1CEFE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Peter Clarke</w:t>
      </w:r>
      <w:r>
        <w:rPr>
          <w:b/>
          <w:bCs/>
          <w:sz w:val="24"/>
          <w:szCs w:val="24"/>
          <w:lang w:val="en-NZ"/>
        </w:rPr>
        <w:t xml:space="preserve"> / Achraf Koulali:</w:t>
      </w:r>
      <w:r w:rsidR="007963B3">
        <w:rPr>
          <w:b/>
          <w:bCs/>
          <w:sz w:val="24"/>
          <w:szCs w:val="24"/>
          <w:lang w:val="en-NZ"/>
        </w:rPr>
        <w:t xml:space="preserve"> RECORDED. Elastic deformation from surface mass balance variability in the AP</w:t>
      </w:r>
    </w:p>
    <w:p w14:paraId="0D9EC3CA" w14:textId="7C95F285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 w:rsidRPr="007963B3">
        <w:rPr>
          <w:sz w:val="24"/>
          <w:szCs w:val="24"/>
          <w:highlight w:val="red"/>
          <w:lang w:val="en-NZ"/>
        </w:rPr>
        <w:t>King and SantaMaria Gomez 2016</w:t>
      </w:r>
      <w:r>
        <w:rPr>
          <w:sz w:val="24"/>
          <w:szCs w:val="24"/>
          <w:lang w:val="en-NZ"/>
        </w:rPr>
        <w:t>: Tectonic deformation</w:t>
      </w:r>
    </w:p>
    <w:p w14:paraId="00820A45" w14:textId="15D045B7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7963B3">
        <w:rPr>
          <w:sz w:val="24"/>
          <w:szCs w:val="24"/>
          <w:highlight w:val="red"/>
          <w:lang w:val="en-NZ"/>
        </w:rPr>
        <w:t>Ligtenberg et al. 2011</w:t>
      </w:r>
      <w:r>
        <w:rPr>
          <w:sz w:val="24"/>
          <w:szCs w:val="24"/>
          <w:lang w:val="en-NZ"/>
        </w:rPr>
        <w:t>: firn densification</w:t>
      </w:r>
      <w:r>
        <w:rPr>
          <w:sz w:val="24"/>
          <w:szCs w:val="24"/>
          <w:lang w:val="en-NZ"/>
        </w:rPr>
        <w:tab/>
      </w:r>
    </w:p>
    <w:p w14:paraId="720F3659" w14:textId="53E5299B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Modeled short term variations in surface deformation with purely elastic model</w:t>
      </w:r>
    </w:p>
    <w:p w14:paraId="1979F99A" w14:textId="5393E907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Background linear-rate derived from GPS time series depends on how well we can model present day elastic deformation.</w:t>
      </w:r>
    </w:p>
    <w:p w14:paraId="6C5F82B0" w14:textId="28416E61" w:rsidR="007963B3" w:rsidRPr="007963B3" w:rsidRDefault="007963B3" w:rsidP="006E5B7B">
      <w:pPr>
        <w:rPr>
          <w:sz w:val="24"/>
          <w:szCs w:val="24"/>
          <w:lang w:val="en-NZ"/>
        </w:rPr>
      </w:pPr>
      <w:r w:rsidRPr="007963B3">
        <w:rPr>
          <w:sz w:val="24"/>
          <w:szCs w:val="24"/>
          <w:lang w:val="en-NZ"/>
        </w:rPr>
        <w:tab/>
      </w:r>
      <w:bookmarkStart w:id="0" w:name="_GoBack"/>
      <w:r w:rsidRPr="007963B3">
        <w:rPr>
          <w:sz w:val="24"/>
          <w:szCs w:val="24"/>
          <w:highlight w:val="red"/>
          <w:lang w:val="en-NZ"/>
        </w:rPr>
        <w:t>Github</w:t>
      </w:r>
      <w:bookmarkEnd w:id="0"/>
      <w:r w:rsidRPr="007963B3">
        <w:rPr>
          <w:sz w:val="24"/>
          <w:szCs w:val="24"/>
          <w:highlight w:val="red"/>
          <w:lang w:val="en-NZ"/>
        </w:rPr>
        <w:t>/koulali</w:t>
      </w:r>
    </w:p>
    <w:p w14:paraId="11DEAE98" w14:textId="4B307497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Matt King:</w:t>
      </w:r>
      <w:r w:rsidR="007963B3">
        <w:rPr>
          <w:b/>
          <w:bCs/>
          <w:sz w:val="24"/>
          <w:szCs w:val="24"/>
          <w:lang w:val="en-NZ"/>
        </w:rPr>
        <w:t xml:space="preserve"> Common mode error, noise, and late Holocene readvance</w:t>
      </w:r>
    </w:p>
    <w:p w14:paraId="1CF5B46D" w14:textId="2552FEF1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Directory of ACEAS</w:t>
      </w:r>
    </w:p>
    <w:p w14:paraId="7C0B220A" w14:textId="6305FFF8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IA models in substantial disagreement (Whitehouse et al. 2019)</w:t>
      </w:r>
    </w:p>
    <w:p w14:paraId="7839A79B" w14:textId="284AE200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especially in EANT</w:t>
      </w:r>
    </w:p>
    <w:p w14:paraId="5BCCED3E" w14:textId="7EF5F149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Deployed networks across Indian Ocean sector</w:t>
      </w:r>
    </w:p>
    <w:p w14:paraId="3C366F90" w14:textId="4F41D118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-located seismometers (Anya Reading)</w:t>
      </w:r>
    </w:p>
    <w:p w14:paraId="43BC1589" w14:textId="2AFF6DDF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also MT from Kate Selway</w:t>
      </w:r>
    </w:p>
    <w:p w14:paraId="2426C9EC" w14:textId="0722A6D3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Lack of snowfall resulted in &gt;1mm/yr of uplift</w:t>
      </w:r>
    </w:p>
    <w:p w14:paraId="7C552959" w14:textId="433C8C0A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urface mass balance if powerful at long period wavelengths</w:t>
      </w:r>
    </w:p>
    <w:p w14:paraId="04D53075" w14:textId="21B8D025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must correct for it to getting velocities</w:t>
      </w:r>
    </w:p>
    <w:p w14:paraId="4A15F1FC" w14:textId="68130AA6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mmon Mode Error</w:t>
      </w:r>
    </w:p>
    <w:p w14:paraId="3D8C729F" w14:textId="7DF1C6BB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lastRenderedPageBreak/>
        <w:tab/>
      </w:r>
      <w:r>
        <w:rPr>
          <w:sz w:val="24"/>
          <w:szCs w:val="24"/>
          <w:lang w:val="en-NZ"/>
        </w:rPr>
        <w:tab/>
        <w:t>- few stable sites in region</w:t>
      </w:r>
    </w:p>
    <w:p w14:paraId="3F61DF62" w14:textId="7A94972F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use low-frequency portions of time series to correct</w:t>
      </w:r>
    </w:p>
    <w:p w14:paraId="3178D68C" w14:textId="52E06A99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ME and SMB lower the uplift rates</w:t>
      </w:r>
    </w:p>
    <w:p w14:paraId="06664920" w14:textId="3D119E33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Widespread subsidence (counter-intuitive)</w:t>
      </w:r>
    </w:p>
    <w:p w14:paraId="67EEED6E" w14:textId="274FEF45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from late Holocene readvance</w:t>
      </w:r>
    </w:p>
    <w:p w14:paraId="409AEB08" w14:textId="4438619D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readvance by nature covers evidence of it</w:t>
      </w:r>
    </w:p>
    <w:p w14:paraId="3D0D2A49" w14:textId="59C26A3A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Uplift in Totten, large-scale retreat</w:t>
      </w:r>
    </w:p>
    <w:p w14:paraId="127220C5" w14:textId="11E694A1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PS indicates subsidence, hypothesis is that its from Holocene readvance</w:t>
      </w:r>
    </w:p>
    <w:p w14:paraId="6B5B797F" w14:textId="21EF6B9A" w:rsidR="007963B3" w:rsidRP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7963B3">
        <w:rPr>
          <w:sz w:val="24"/>
          <w:szCs w:val="24"/>
          <w:highlight w:val="red"/>
          <w:lang w:val="en-NZ"/>
        </w:rPr>
        <w:t>King et al. 2022</w:t>
      </w:r>
      <w:r>
        <w:rPr>
          <w:sz w:val="24"/>
          <w:szCs w:val="24"/>
          <w:lang w:val="en-NZ"/>
        </w:rPr>
        <w:t xml:space="preserve">, GPS Rates of Vertical Bedrock </w:t>
      </w:r>
    </w:p>
    <w:p w14:paraId="6841E632" w14:textId="20B1A2E2" w:rsidR="007963B3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emian Gomez:</w:t>
      </w:r>
      <w:r w:rsidR="007963B3">
        <w:rPr>
          <w:b/>
          <w:bCs/>
          <w:sz w:val="24"/>
          <w:szCs w:val="24"/>
          <w:lang w:val="en-NZ"/>
        </w:rPr>
        <w:t xml:space="preserve"> GNSS contribution to the international terrestrial reference frame</w:t>
      </w:r>
    </w:p>
    <w:p w14:paraId="102B67CD" w14:textId="656158A9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Global Geodetic Reference Frame (GGRF), 2015</w:t>
      </w:r>
    </w:p>
    <w:p w14:paraId="64A92E00" w14:textId="4F6D501B" w:rsidR="007963B3" w:rsidRP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Big asymmetry of station distribution between high and low latitudes</w:t>
      </w:r>
    </w:p>
    <w:p w14:paraId="3FF664F4" w14:textId="453C9826" w:rsidR="00F431FE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Mike Bevis</w:t>
      </w:r>
      <w:r>
        <w:rPr>
          <w:b/>
          <w:bCs/>
          <w:sz w:val="24"/>
          <w:szCs w:val="24"/>
          <w:lang w:val="en-NZ"/>
        </w:rPr>
        <w:t>:</w:t>
      </w:r>
      <w:r w:rsidR="007963B3">
        <w:rPr>
          <w:b/>
          <w:bCs/>
          <w:sz w:val="24"/>
          <w:szCs w:val="24"/>
          <w:lang w:val="en-NZ"/>
        </w:rPr>
        <w:t xml:space="preserve"> Future crustal deformation in Antarctica, insights from Greenland</w:t>
      </w:r>
    </w:p>
    <w:p w14:paraId="344A260C" w14:textId="365C054E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Temp through time diagram: younger dryas, holocene</w:t>
      </w:r>
    </w:p>
    <w:p w14:paraId="03446020" w14:textId="48329BE2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Ice mas balance (IMB) </w:t>
      </w:r>
    </w:p>
    <w:p w14:paraId="58931912" w14:textId="3AA4674E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rustal uplift = Elastic rebound + GIA</w:t>
      </w:r>
    </w:p>
    <w:p w14:paraId="501BFCE4" w14:textId="5E0953D6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2013-2014 North Atlantic Occilation switched phase, leading to stopping of the </w:t>
      </w:r>
      <w:r>
        <w:rPr>
          <w:sz w:val="24"/>
          <w:szCs w:val="24"/>
          <w:lang w:val="en-NZ"/>
        </w:rPr>
        <w:tab/>
        <w:t>10year acceleration of ice mass loss from Greenland.</w:t>
      </w:r>
    </w:p>
    <w:p w14:paraId="7983EDAD" w14:textId="3C70DFA6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In the past, the variation possible in NAO switch was still too cold to affect change</w:t>
      </w:r>
    </w:p>
    <w:p w14:paraId="0CA319B0" w14:textId="5E08E150" w:rsidR="007963B3" w:rsidRP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Surface meltwater that refreees warms the ice and changes the rheology, leading to </w:t>
      </w:r>
      <w:r>
        <w:rPr>
          <w:sz w:val="24"/>
          <w:szCs w:val="24"/>
          <w:lang w:val="en-NZ"/>
        </w:rPr>
        <w:tab/>
        <w:t>faster flow</w:t>
      </w:r>
    </w:p>
    <w:p w14:paraId="2DBF5474" w14:textId="61F556F9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Michael Hartinger:</w:t>
      </w:r>
      <w:r w:rsidR="007963B3">
        <w:rPr>
          <w:b/>
          <w:bCs/>
          <w:sz w:val="24"/>
          <w:szCs w:val="24"/>
          <w:lang w:val="en-NZ"/>
        </w:rPr>
        <w:t xml:space="preserve"> Partnerships with the Space Weather Research Community</w:t>
      </w:r>
    </w:p>
    <w:p w14:paraId="1C168166" w14:textId="5C4E3141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Why do cryosphere geophysicists care about space weather?</w:t>
      </w:r>
    </w:p>
    <w:p w14:paraId="3EC471A4" w14:textId="37DEE8BA" w:rsidR="007963B3" w:rsidRP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pace weather instruments (magnetometers) useful for space weather field</w:t>
      </w:r>
    </w:p>
    <w:p w14:paraId="50491436" w14:textId="32F27440" w:rsidR="00F431FE" w:rsidRDefault="007963B3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iscussion:</w:t>
      </w:r>
    </w:p>
    <w:p w14:paraId="1A628821" w14:textId="6344A713" w:rsidR="007963B3" w:rsidRDefault="007963B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 xml:space="preserve">Maxwell rheology is not good for GIA, should use power law physics, even though its </w:t>
      </w:r>
      <w:r>
        <w:rPr>
          <w:sz w:val="24"/>
          <w:szCs w:val="24"/>
          <w:lang w:val="en-NZ"/>
        </w:rPr>
        <w:tab/>
        <w:t>computationally expensive</w:t>
      </w:r>
    </w:p>
    <w:p w14:paraId="679E6512" w14:textId="12677053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7963B3">
        <w:rPr>
          <w:sz w:val="24"/>
          <w:szCs w:val="24"/>
          <w:highlight w:val="red"/>
          <w:lang w:val="en-NZ"/>
        </w:rPr>
        <w:t>Illustrations of the Huttonian Theory of the Earth</w:t>
      </w:r>
      <w:r>
        <w:rPr>
          <w:sz w:val="24"/>
          <w:szCs w:val="24"/>
          <w:lang w:val="en-NZ"/>
        </w:rPr>
        <w:t xml:space="preserve"> – book, 1800. </w:t>
      </w:r>
    </w:p>
    <w:p w14:paraId="254CD4D4" w14:textId="54B1B729" w:rsid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“better to have facts without theories rather than theories without facts …”</w:t>
      </w:r>
    </w:p>
    <w:p w14:paraId="40CC808D" w14:textId="006C8734" w:rsidR="007963B3" w:rsidRPr="007963B3" w:rsidRDefault="007963B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</w:p>
    <w:p w14:paraId="7A7C8DD0" w14:textId="1E9931A4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lastRenderedPageBreak/>
        <w:t>Session 3: Seismology – benefits of short-term vs. long-term records</w:t>
      </w:r>
    </w:p>
    <w:p w14:paraId="761218C5" w14:textId="6DF6430C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Sam Hansen:</w:t>
      </w:r>
      <w:r w:rsidR="00EA3BE7">
        <w:rPr>
          <w:b/>
          <w:bCs/>
          <w:sz w:val="24"/>
          <w:szCs w:val="24"/>
          <w:lang w:val="en-NZ"/>
        </w:rPr>
        <w:t xml:space="preserve"> Core-Mantle Boundary</w:t>
      </w:r>
    </w:p>
    <w:p w14:paraId="1B77061E" w14:textId="4F22B35A" w:rsidR="00EA3BE7" w:rsidRDefault="00EA3BE7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ULVZ – ultra low velocity zones</w:t>
      </w:r>
    </w:p>
    <w:p w14:paraId="48DF9F07" w14:textId="6C509715" w:rsidR="00EA3BE7" w:rsidRPr="00EA3BE7" w:rsidRDefault="00EA3BE7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Might be former mid-ocean ridge basalts (MORB) along the core-mantle boundary</w:t>
      </w:r>
    </w:p>
    <w:p w14:paraId="34EE33A5" w14:textId="675FF139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Vera Schulte-Pelkum:</w:t>
      </w:r>
      <w:r w:rsidR="00326323">
        <w:rPr>
          <w:b/>
          <w:bCs/>
          <w:sz w:val="24"/>
          <w:szCs w:val="24"/>
          <w:lang w:val="en-NZ"/>
        </w:rPr>
        <w:t xml:space="preserve"> Seasonal and long-term variations in the Polar seismic record</w:t>
      </w:r>
    </w:p>
    <w:p w14:paraId="66B6173C" w14:textId="2289B239" w:rsidR="00326323" w:rsidRDefault="0032632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 xml:space="preserve">Receiver functions: delay between P and slower S wave tells you about velocity </w:t>
      </w:r>
      <w:r>
        <w:rPr>
          <w:sz w:val="24"/>
          <w:szCs w:val="24"/>
          <w:lang w:val="en-NZ"/>
        </w:rPr>
        <w:tab/>
        <w:t>anomalies</w:t>
      </w:r>
    </w:p>
    <w:p w14:paraId="3F01B162" w14:textId="4D26E550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Rayleigh wave H/V ratio tells you about near surface structures</w:t>
      </w:r>
    </w:p>
    <w:p w14:paraId="2EAB129A" w14:textId="31C93C70" w:rsidR="00326323" w:rsidRP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lobally, more events in summer time than winter</w:t>
      </w:r>
    </w:p>
    <w:p w14:paraId="749BEE76" w14:textId="1359E643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oug Wiens:</w:t>
      </w:r>
      <w:r w:rsidR="00326323">
        <w:rPr>
          <w:b/>
          <w:bCs/>
          <w:sz w:val="24"/>
          <w:szCs w:val="24"/>
          <w:lang w:val="en-NZ"/>
        </w:rPr>
        <w:t xml:space="preserve"> Upper mantle viscosity structure and litho thickness</w:t>
      </w:r>
    </w:p>
    <w:p w14:paraId="7AE35507" w14:textId="4850CB42" w:rsidR="00326323" w:rsidRDefault="0032632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Lloyd et al. 2020 velocity model</w:t>
      </w:r>
    </w:p>
    <w:p w14:paraId="47F6A357" w14:textId="717A5D21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258 earthquakes, from surrounding plate boundaries, recorded at 300 stations</w:t>
      </w:r>
    </w:p>
    <w:p w14:paraId="7E53A8E8" w14:textId="225A9517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EANT is fast, WANT is slow, Eastern Ross Embayment is very slow.</w:t>
      </w:r>
    </w:p>
    <w:p w14:paraId="08165F09" w14:textId="7EC77757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Litho thickness from seismic velocities</w:t>
      </w:r>
    </w:p>
    <w:p w14:paraId="453A3825" w14:textId="1C2CDB93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GIA litho is defined rheologically, seismic is defined by high Vs</w:t>
      </w:r>
    </w:p>
    <w:p w14:paraId="7FF051BE" w14:textId="6ABCFC43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can be defined as largest negative gradient in Vs</w:t>
      </w:r>
    </w:p>
    <w:p w14:paraId="6F267AD1" w14:textId="0C52422F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60-80km thick around WANT</w:t>
      </w:r>
    </w:p>
    <w:p w14:paraId="4AC1AF55" w14:textId="53A37F0C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can use 1250 C isotherm as definition</w:t>
      </w:r>
    </w:p>
    <w:p w14:paraId="424DCDD8" w14:textId="35AD2D52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thicker litho along Siple Coast</w:t>
      </w:r>
    </w:p>
    <w:p w14:paraId="4FB0701D" w14:textId="67251D58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alibrating viscosity conversion</w:t>
      </w:r>
    </w:p>
    <w:p w14:paraId="15E3A7B5" w14:textId="462621CE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 xml:space="preserve">- </w:t>
      </w:r>
      <w:r w:rsidRPr="00326323">
        <w:rPr>
          <w:sz w:val="24"/>
          <w:szCs w:val="24"/>
          <w:highlight w:val="red"/>
          <w:lang w:val="en-NZ"/>
        </w:rPr>
        <w:t>Ivins et al. 2022</w:t>
      </w:r>
    </w:p>
    <w:p w14:paraId="5B1B549C" w14:textId="48E3F831" w:rsid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</w:r>
      <w:r w:rsidRPr="00326323">
        <w:rPr>
          <w:sz w:val="24"/>
          <w:szCs w:val="24"/>
          <w:lang w:val="en-NZ"/>
        </w:rPr>
        <w:t xml:space="preserve">- </w:t>
      </w:r>
      <w:r w:rsidRPr="00326323">
        <w:rPr>
          <w:sz w:val="24"/>
          <w:szCs w:val="24"/>
          <w:highlight w:val="red"/>
          <w:lang w:val="en-NZ"/>
        </w:rPr>
        <w:t>Hazzard et al. in press</w:t>
      </w:r>
    </w:p>
    <w:p w14:paraId="39F47C18" w14:textId="58D49DAC" w:rsidR="00326323" w:rsidRPr="00326323" w:rsidRDefault="00326323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Lateral variation in WANT litho thickness and viscosity are not mapped in detail</w:t>
      </w:r>
    </w:p>
    <w:p w14:paraId="69143AB6" w14:textId="0101FD9E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Marianna Karplus:</w:t>
      </w:r>
      <w:r w:rsidR="00326323">
        <w:rPr>
          <w:b/>
          <w:bCs/>
          <w:sz w:val="24"/>
          <w:szCs w:val="24"/>
          <w:lang w:val="en-NZ"/>
        </w:rPr>
        <w:t xml:space="preserve"> Seismic signals from Thwaites shear margin</w:t>
      </w:r>
    </w:p>
    <w:p w14:paraId="446B50C5" w14:textId="0DB760FA" w:rsidR="00326323" w:rsidRDefault="00326323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Same talk as at WAIS</w:t>
      </w:r>
    </w:p>
    <w:p w14:paraId="0902762F" w14:textId="77777777" w:rsidR="00AC3B15" w:rsidRDefault="00AC3B15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iscussion:</w:t>
      </w:r>
    </w:p>
    <w:p w14:paraId="4F101DED" w14:textId="0BA62A5F" w:rsidR="00326323" w:rsidRPr="00326323" w:rsidRDefault="00AC3B15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Use already setup traverses to deploy arrays</w:t>
      </w:r>
      <w:r w:rsidR="00326323">
        <w:rPr>
          <w:sz w:val="24"/>
          <w:szCs w:val="24"/>
          <w:lang w:val="en-NZ"/>
        </w:rPr>
        <w:tab/>
      </w:r>
    </w:p>
    <w:p w14:paraId="51901283" w14:textId="4B81CED4" w:rsidR="00F431FE" w:rsidRDefault="00AC3B15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Rapid Poster Introductions:</w:t>
      </w:r>
    </w:p>
    <w:p w14:paraId="4DE86558" w14:textId="00B430CB" w:rsidR="00AC3B15" w:rsidRDefault="00AC3B15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</w:p>
    <w:p w14:paraId="1BC08AA7" w14:textId="77777777" w:rsidR="003C5C1C" w:rsidRPr="00AC3B15" w:rsidRDefault="003C5C1C" w:rsidP="006E5B7B">
      <w:pPr>
        <w:rPr>
          <w:sz w:val="24"/>
          <w:szCs w:val="24"/>
          <w:lang w:val="en-NZ"/>
        </w:rPr>
      </w:pPr>
    </w:p>
    <w:p w14:paraId="108BB44E" w14:textId="1583C04E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lastRenderedPageBreak/>
        <w:t>Session 4: Further data synthesis</w:t>
      </w:r>
    </w:p>
    <w:p w14:paraId="7A752BD3" w14:textId="4B19C4A5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Siyuan Sui:</w:t>
      </w:r>
      <w:r w:rsidR="003C5C1C">
        <w:rPr>
          <w:b/>
          <w:bCs/>
          <w:sz w:val="24"/>
          <w:szCs w:val="24"/>
          <w:lang w:val="en-NZ"/>
        </w:rPr>
        <w:t xml:space="preserve"> Chemical composition of Antarctic crust and thermal structure</w:t>
      </w:r>
    </w:p>
    <w:p w14:paraId="3699DABD" w14:textId="6CB8630E" w:rsidR="003C5C1C" w:rsidRDefault="003C5C1C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Difference in continental GHF and local surveys around South Pole</w:t>
      </w:r>
    </w:p>
    <w:p w14:paraId="78BCFE27" w14:textId="42EA880E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Higher SiO2, probably means high heat producing elements, high radiogenic heat production</w:t>
      </w:r>
    </w:p>
    <w:p w14:paraId="3A726125" w14:textId="5FA18A38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3C5C1C">
        <w:rPr>
          <w:sz w:val="24"/>
          <w:szCs w:val="24"/>
          <w:highlight w:val="red"/>
          <w:lang w:val="en-NZ"/>
        </w:rPr>
        <w:t>2022 paper, unsure of authors</w:t>
      </w:r>
    </w:p>
    <w:p w14:paraId="35FCC6D7" w14:textId="78F26196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rrelation between silica content and seismic properies</w:t>
      </w:r>
    </w:p>
    <w:p w14:paraId="0596BBE5" w14:textId="7243546A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high silica, low Vp/Vs ratio and low Vs</w:t>
      </w:r>
    </w:p>
    <w:p w14:paraId="1C0A6BE2" w14:textId="6AA7D88E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eparate crystalline crust from shallow layer</w:t>
      </w:r>
    </w:p>
    <w:p w14:paraId="442BA4AA" w14:textId="3ACE84C6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outh Pole silica content is higher than craton should be</w:t>
      </w:r>
    </w:p>
    <w:p w14:paraId="1FC86CF5" w14:textId="05635C10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Monte Carlo simulation with CPD, seismic GHF, Moho temp, surface temp</w:t>
      </w:r>
    </w:p>
    <w:p w14:paraId="4FCF8BA8" w14:textId="3C92BEEB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hows SP have high GHF from radiogenic heat production</w:t>
      </w:r>
    </w:p>
    <w:p w14:paraId="64B30736" w14:textId="0831C754" w:rsidR="003C5C1C" w:rsidRP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3C5C1C">
        <w:rPr>
          <w:sz w:val="24"/>
          <w:szCs w:val="24"/>
          <w:highlight w:val="red"/>
          <w:lang w:val="en-NZ"/>
        </w:rPr>
        <w:t>Sui et al. in prep</w:t>
      </w:r>
    </w:p>
    <w:p w14:paraId="5D4F7966" w14:textId="3EE88445" w:rsidR="003C5C1C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Eileen Martin:</w:t>
      </w:r>
      <w:r w:rsidR="003C5C1C">
        <w:rPr>
          <w:b/>
          <w:bCs/>
          <w:sz w:val="24"/>
          <w:szCs w:val="24"/>
          <w:lang w:val="en-NZ"/>
        </w:rPr>
        <w:t xml:space="preserve"> Quick glacier seismology array analysis</w:t>
      </w:r>
    </w:p>
    <w:p w14:paraId="792711B8" w14:textId="01B59DB6" w:rsidR="003C5C1C" w:rsidRDefault="003C5C1C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DAS – distributed acoustic sensing</w:t>
      </w:r>
    </w:p>
    <w:p w14:paraId="2F7011F4" w14:textId="5DAA9CDE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Interigator unit: lazer through fiberoptic cable</w:t>
      </w:r>
    </w:p>
    <w:p w14:paraId="7550E862" w14:textId="2A06BBAB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Issue is it creates alots of data! Cant transfer remote. </w:t>
      </w:r>
    </w:p>
    <w:p w14:paraId="5F5A6164" w14:textId="2CE2F919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She’s built a realtime processor into the integrator to remotely transmit some </w:t>
      </w:r>
      <w:r>
        <w:rPr>
          <w:sz w:val="24"/>
          <w:szCs w:val="24"/>
          <w:lang w:val="en-NZ"/>
        </w:rPr>
        <w:tab/>
        <w:t>smaller data products</w:t>
      </w:r>
    </w:p>
    <w:p w14:paraId="7B970979" w14:textId="7C173C52" w:rsidR="003C5C1C" w:rsidRP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3C5C1C">
        <w:rPr>
          <w:sz w:val="24"/>
          <w:szCs w:val="24"/>
          <w:highlight w:val="red"/>
          <w:lang w:val="en-NZ"/>
        </w:rPr>
        <w:t>Github.com/eileenmartin/DASDataProducts</w:t>
      </w:r>
    </w:p>
    <w:p w14:paraId="75AF0231" w14:textId="6E27A599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Ian Dalziel:</w:t>
      </w:r>
      <w:r w:rsidR="003C5C1C">
        <w:rPr>
          <w:b/>
          <w:bCs/>
          <w:sz w:val="24"/>
          <w:szCs w:val="24"/>
          <w:lang w:val="en-NZ"/>
        </w:rPr>
        <w:t xml:space="preserve"> Geodetic observations and Scotia Arc Tectonics</w:t>
      </w:r>
    </w:p>
    <w:p w14:paraId="7673A950" w14:textId="2343ED63" w:rsidR="003C5C1C" w:rsidRPr="003C5C1C" w:rsidRDefault="003C5C1C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AP to South America is only zone around Ant without a spreading ridge</w:t>
      </w:r>
    </w:p>
    <w:p w14:paraId="6A3E5A34" w14:textId="092DE0D0" w:rsidR="003C5C1C" w:rsidRPr="003C5C1C" w:rsidRDefault="00F431FE" w:rsidP="006E5B7B">
      <w:pPr>
        <w:rPr>
          <w:b/>
          <w:bCs/>
          <w:sz w:val="24"/>
          <w:szCs w:val="24"/>
          <w:lang w:val="en-NZ"/>
        </w:rPr>
      </w:pPr>
      <w:r w:rsidRPr="00F431FE">
        <w:rPr>
          <w:b/>
          <w:bCs/>
          <w:sz w:val="24"/>
          <w:szCs w:val="24"/>
          <w:highlight w:val="yellow"/>
          <w:lang w:val="en-NZ"/>
        </w:rPr>
        <w:t>Grace Nield</w:t>
      </w:r>
      <w:r>
        <w:rPr>
          <w:b/>
          <w:bCs/>
          <w:sz w:val="24"/>
          <w:szCs w:val="24"/>
          <w:lang w:val="en-NZ"/>
        </w:rPr>
        <w:t>:</w:t>
      </w:r>
      <w:r w:rsidR="003C5C1C">
        <w:rPr>
          <w:b/>
          <w:bCs/>
          <w:sz w:val="24"/>
          <w:szCs w:val="24"/>
          <w:lang w:val="en-NZ"/>
        </w:rPr>
        <w:t xml:space="preserve"> Post-seismic deformation in the AP</w:t>
      </w:r>
    </w:p>
    <w:p w14:paraId="61E1C937" w14:textId="339D741D" w:rsidR="00F431FE" w:rsidRDefault="00F431FE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Ingo Sasgen / Mirko Scheinert:</w:t>
      </w:r>
      <w:r w:rsidR="003C5C1C">
        <w:rPr>
          <w:b/>
          <w:bCs/>
          <w:sz w:val="24"/>
          <w:szCs w:val="24"/>
          <w:lang w:val="en-NZ"/>
        </w:rPr>
        <w:t xml:space="preserve"> relevance of GNSS to inverse GIA estimation</w:t>
      </w:r>
    </w:p>
    <w:p w14:paraId="03602655" w14:textId="3D3E589A" w:rsidR="003C5C1C" w:rsidRDefault="003C5C1C" w:rsidP="006E5B7B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IMB methods: gravimetric, geometric, input-output method</w:t>
      </w:r>
    </w:p>
    <w:p w14:paraId="1BD9E3B0" w14:textId="76A27DD0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GIA strongly effects gravimetric method</w:t>
      </w:r>
    </w:p>
    <w:p w14:paraId="52C183FB" w14:textId="2AB12582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IA forward modelling: ice and ocean loading and earth structure/rheology</w:t>
      </w:r>
    </w:p>
    <w:p w14:paraId="68F8A458" w14:textId="1AD2201E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3C5C1C">
        <w:rPr>
          <w:sz w:val="24"/>
          <w:szCs w:val="24"/>
          <w:highlight w:val="red"/>
          <w:lang w:val="en-NZ"/>
        </w:rPr>
        <w:t>Li et al. 2022</w:t>
      </w:r>
      <w:r>
        <w:rPr>
          <w:sz w:val="24"/>
          <w:szCs w:val="24"/>
          <w:lang w:val="en-NZ"/>
        </w:rPr>
        <w:t>, GNSS to validate GIA forward models</w:t>
      </w:r>
    </w:p>
    <w:p w14:paraId="50FB20D7" w14:textId="0FC1139D" w:rsid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Need correct treatment of gravimetry mass change estimates to have reliable </w:t>
      </w:r>
      <w:r>
        <w:rPr>
          <w:sz w:val="24"/>
          <w:szCs w:val="24"/>
          <w:lang w:val="en-NZ"/>
        </w:rPr>
        <w:tab/>
        <w:t>knowledge of GIA. Both for AIS and oceans</w:t>
      </w:r>
    </w:p>
    <w:p w14:paraId="7D1A26E7" w14:textId="052EB8BF" w:rsidR="003C5C1C" w:rsidRDefault="003C5C1C" w:rsidP="006E5B7B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lastRenderedPageBreak/>
        <w:t>Discussion:</w:t>
      </w:r>
    </w:p>
    <w:p w14:paraId="2AC524F2" w14:textId="3674F414" w:rsidR="00F431FE" w:rsidRPr="003C5C1C" w:rsidRDefault="003C5C1C" w:rsidP="006E5B7B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EANT was contiguous with Laurentia at 750ma, should look at Yavapai Mazatal for radiogenic estimates</w:t>
      </w:r>
    </w:p>
    <w:p w14:paraId="79921B2A" w14:textId="77777777" w:rsidR="003C5C1C" w:rsidRPr="003C5C1C" w:rsidRDefault="003C5C1C" w:rsidP="006E5B7B">
      <w:pPr>
        <w:rPr>
          <w:sz w:val="24"/>
          <w:szCs w:val="24"/>
          <w:lang w:val="en-NZ"/>
        </w:rPr>
      </w:pPr>
    </w:p>
    <w:p w14:paraId="63C9D44D" w14:textId="7221795C" w:rsidR="00F431FE" w:rsidRPr="006E5B7B" w:rsidRDefault="00F431FE" w:rsidP="00F431FE">
      <w:pPr>
        <w:rPr>
          <w:b/>
          <w:bCs/>
          <w:sz w:val="32"/>
          <w:szCs w:val="32"/>
          <w:lang w:val="en-NZ"/>
        </w:rPr>
      </w:pPr>
      <w:r>
        <w:rPr>
          <w:b/>
          <w:bCs/>
          <w:sz w:val="32"/>
          <w:szCs w:val="32"/>
          <w:lang w:val="en-NZ"/>
        </w:rPr>
        <w:t>Saturday</w:t>
      </w:r>
      <w:r w:rsidRPr="006E5B7B">
        <w:rPr>
          <w:b/>
          <w:bCs/>
          <w:sz w:val="32"/>
          <w:szCs w:val="32"/>
          <w:lang w:val="en-NZ"/>
        </w:rPr>
        <w:t xml:space="preserve"> </w:t>
      </w:r>
      <w:r>
        <w:rPr>
          <w:b/>
          <w:bCs/>
          <w:sz w:val="32"/>
          <w:szCs w:val="32"/>
          <w:lang w:val="en-NZ"/>
        </w:rPr>
        <w:t>Oct</w:t>
      </w:r>
      <w:r w:rsidRPr="006E5B7B">
        <w:rPr>
          <w:b/>
          <w:bCs/>
          <w:sz w:val="32"/>
          <w:szCs w:val="32"/>
          <w:lang w:val="en-NZ"/>
        </w:rPr>
        <w:t xml:space="preserve"> </w:t>
      </w:r>
      <w:r>
        <w:rPr>
          <w:b/>
          <w:bCs/>
          <w:sz w:val="32"/>
          <w:szCs w:val="32"/>
          <w:lang w:val="en-NZ"/>
        </w:rPr>
        <w:t>1</w:t>
      </w:r>
      <w:r w:rsidRPr="00F431FE">
        <w:rPr>
          <w:b/>
          <w:bCs/>
          <w:sz w:val="32"/>
          <w:szCs w:val="32"/>
          <w:vertAlign w:val="superscript"/>
          <w:lang w:val="en-NZ"/>
        </w:rPr>
        <w:t>st</w:t>
      </w:r>
      <w:r>
        <w:rPr>
          <w:b/>
          <w:bCs/>
          <w:sz w:val="32"/>
          <w:szCs w:val="32"/>
          <w:lang w:val="en-NZ"/>
        </w:rPr>
        <w:t xml:space="preserve"> </w:t>
      </w:r>
    </w:p>
    <w:p w14:paraId="50E289C1" w14:textId="7639D660" w:rsidR="00F431FE" w:rsidRDefault="00F431FE" w:rsidP="00F431FE">
      <w:pPr>
        <w:rPr>
          <w:b/>
          <w:bCs/>
          <w:sz w:val="24"/>
          <w:szCs w:val="24"/>
          <w:lang w:val="en-NZ"/>
        </w:rPr>
      </w:pPr>
      <w:r w:rsidRPr="006E5B7B">
        <w:rPr>
          <w:b/>
          <w:bCs/>
          <w:sz w:val="24"/>
          <w:szCs w:val="24"/>
          <w:lang w:val="en-NZ"/>
        </w:rPr>
        <w:t xml:space="preserve">Session </w:t>
      </w:r>
      <w:r>
        <w:rPr>
          <w:b/>
          <w:bCs/>
          <w:sz w:val="24"/>
          <w:szCs w:val="24"/>
          <w:lang w:val="en-NZ"/>
        </w:rPr>
        <w:t>5</w:t>
      </w:r>
      <w:r w:rsidRPr="006E5B7B">
        <w:rPr>
          <w:b/>
          <w:bCs/>
          <w:sz w:val="24"/>
          <w:szCs w:val="24"/>
          <w:lang w:val="en-NZ"/>
        </w:rPr>
        <w:t xml:space="preserve">: </w:t>
      </w:r>
      <w:r w:rsidR="003C5C1C">
        <w:rPr>
          <w:b/>
          <w:bCs/>
          <w:sz w:val="24"/>
          <w:szCs w:val="24"/>
          <w:lang w:val="en-NZ"/>
        </w:rPr>
        <w:t>Broad implications – GIA and beyond</w:t>
      </w:r>
    </w:p>
    <w:p w14:paraId="540FBBE6" w14:textId="4273848B" w:rsidR="005F21CC" w:rsidRPr="005F21C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Surenda Adhikari</w:t>
      </w:r>
      <w:r w:rsidR="005F21CC">
        <w:rPr>
          <w:b/>
          <w:bCs/>
          <w:sz w:val="24"/>
          <w:szCs w:val="24"/>
          <w:lang w:val="en-NZ"/>
        </w:rPr>
        <w:t>: GIA MISI and SLC</w:t>
      </w:r>
    </w:p>
    <w:p w14:paraId="7C83C4E2" w14:textId="32D1F8AA" w:rsidR="005F21CC" w:rsidRPr="005F21C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Natalya Gomez / Maryam Yousefi</w:t>
      </w:r>
      <w:r w:rsidR="005F21CC">
        <w:rPr>
          <w:b/>
          <w:bCs/>
          <w:sz w:val="24"/>
          <w:szCs w:val="24"/>
          <w:lang w:val="en-NZ"/>
        </w:rPr>
        <w:t xml:space="preserve"> (virtual):  Resolving GIA and the impact on SLR</w:t>
      </w:r>
    </w:p>
    <w:p w14:paraId="23B9BC71" w14:textId="34C05C64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Lambert Caron</w:t>
      </w:r>
      <w:r w:rsidR="005F21CC">
        <w:rPr>
          <w:b/>
          <w:bCs/>
          <w:sz w:val="24"/>
          <w:szCs w:val="24"/>
          <w:lang w:val="en-NZ"/>
        </w:rPr>
        <w:t xml:space="preserve"> (presented by somone else): Evidence of anelastic deformation in ASE</w:t>
      </w:r>
    </w:p>
    <w:p w14:paraId="503C71AB" w14:textId="5C2E250A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Andrew Lloyd</w:t>
      </w:r>
      <w:r w:rsidR="005F21CC">
        <w:rPr>
          <w:b/>
          <w:bCs/>
          <w:sz w:val="24"/>
          <w:szCs w:val="24"/>
          <w:lang w:val="en-NZ"/>
        </w:rPr>
        <w:t xml:space="preserve"> (virtual) : GIA  imaging of solid Earth Structure</w:t>
      </w:r>
    </w:p>
    <w:p w14:paraId="714FDCAD" w14:textId="0808CA60" w:rsidR="005F21CC" w:rsidRDefault="005F21CC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How do GPS measuremetns sense Earth viscosity strucutre/</w:t>
      </w:r>
    </w:p>
    <w:p w14:paraId="2E0BA949" w14:textId="4FB7FBD1" w:rsidR="005F21CC" w:rsidRDefault="005F21CC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Assume 1d mantle visc struct, ice history, and synthetic dataset </w:t>
      </w:r>
    </w:p>
    <w:p w14:paraId="6044724A" w14:textId="25796865" w:rsidR="005F21CC" w:rsidRDefault="005F21CC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Use adjoint method to see how GPS and GIA sense earths viscosity structure</w:t>
      </w:r>
    </w:p>
    <w:p w14:paraId="3DA6B04D" w14:textId="78BF6CD3" w:rsidR="005F21CC" w:rsidRPr="005F21CC" w:rsidRDefault="005F21CC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an invert GIA obs to image mantle viscosity</w:t>
      </w:r>
    </w:p>
    <w:p w14:paraId="707C5067" w14:textId="21F2702E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Discussion</w:t>
      </w:r>
    </w:p>
    <w:p w14:paraId="6CC66867" w14:textId="1D40EDC6" w:rsidR="003C5C1C" w:rsidRDefault="005F21CC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Can you measure GIA under the ice? (Evelyn Powell)</w:t>
      </w:r>
    </w:p>
    <w:p w14:paraId="5268E4DE" w14:textId="5EEE77CE" w:rsidR="005F21CC" w:rsidRDefault="005F21CC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Dusty Schrodinger, maybe use radar to see changes in bed topo</w:t>
      </w:r>
    </w:p>
    <w:p w14:paraId="7D77007C" w14:textId="595A8F67" w:rsidR="005F21CC" w:rsidRPr="005F21CC" w:rsidRDefault="005F21CC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</w:p>
    <w:p w14:paraId="7DF51CC7" w14:textId="12A03381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Session 6: Infrastructure, Logistics, and Coordination</w:t>
      </w:r>
    </w:p>
    <w:p w14:paraId="26E4878C" w14:textId="2BE7FB00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Glen Mattioli</w:t>
      </w:r>
      <w:r w:rsidR="00514B9F">
        <w:rPr>
          <w:b/>
          <w:bCs/>
          <w:sz w:val="24"/>
          <w:szCs w:val="24"/>
          <w:lang w:val="en-NZ"/>
        </w:rPr>
        <w:t>: SAGE and GAGE Facility Polar PI project</w:t>
      </w:r>
    </w:p>
    <w:p w14:paraId="7D950A2F" w14:textId="186CCD23" w:rsidR="00514B9F" w:rsidRDefault="00514B9F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Overview of UNAVCO, IRIS-PASSCAL-NMT</w:t>
      </w:r>
    </w:p>
    <w:p w14:paraId="7DE5FA79" w14:textId="649619A2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IRIS and UNAVCO are merging</w:t>
      </w:r>
    </w:p>
    <w:p w14:paraId="6D623FCE" w14:textId="04C7049A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PASSCAL</w:t>
      </w:r>
    </w:p>
    <w:p w14:paraId="26463F55" w14:textId="10C3556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MT, multi-channel cabled geophones, controlled sources, det cord etc..</w:t>
      </w:r>
    </w:p>
    <w:p w14:paraId="3A498C73" w14:textId="2B7D2BE3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Robert Anthony</w:t>
      </w:r>
      <w:r w:rsidR="00514B9F">
        <w:rPr>
          <w:b/>
          <w:bCs/>
          <w:sz w:val="24"/>
          <w:szCs w:val="24"/>
          <w:lang w:val="en-NZ"/>
        </w:rPr>
        <w:t>: global seismographic network (GSN) stations in Antarctica</w:t>
      </w:r>
    </w:p>
    <w:p w14:paraId="135ABA43" w14:textId="5AAAF98E" w:rsidR="00514B9F" w:rsidRPr="00514B9F" w:rsidRDefault="00514B9F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 xml:space="preserve">GSN: monitoring for earthquakes / nuclear, fundamental research, </w:t>
      </w:r>
      <w:r>
        <w:rPr>
          <w:sz w:val="24"/>
          <w:szCs w:val="24"/>
          <w:lang w:val="en-NZ"/>
        </w:rPr>
        <w:tab/>
        <w:t>education/outreach</w:t>
      </w:r>
    </w:p>
    <w:p w14:paraId="1E45802C" w14:textId="073B2B63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Anya Reading</w:t>
      </w:r>
      <w:r w:rsidR="00514B9F">
        <w:rPr>
          <w:b/>
          <w:bCs/>
          <w:sz w:val="24"/>
          <w:szCs w:val="24"/>
          <w:lang w:val="en-NZ"/>
        </w:rPr>
        <w:t>: Optimized field deployments for conventional and data-driven research</w:t>
      </w:r>
    </w:p>
    <w:p w14:paraId="03FC2872" w14:textId="40B1F126" w:rsidR="00514B9F" w:rsidRDefault="00514B9F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Conventional: physics-based, deterministic</w:t>
      </w:r>
    </w:p>
    <w:p w14:paraId="057D0863" w14:textId="65BF035D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Data-driven: statistic based, predictive, ML</w:t>
      </w:r>
    </w:p>
    <w:p w14:paraId="6BF0E75E" w14:textId="2F078189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lastRenderedPageBreak/>
        <w:tab/>
        <w:t>Compute Antarctic Group</w:t>
      </w:r>
    </w:p>
    <w:p w14:paraId="4E01443A" w14:textId="6A0C9D6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mostly seismics with other geophysics as well</w:t>
      </w:r>
    </w:p>
    <w:p w14:paraId="00FF2275" w14:textId="1E25CDE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link to ACEAS</w:t>
      </w:r>
    </w:p>
    <w:p w14:paraId="2B589EDD" w14:textId="37A8104E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GRIT instrument facility</w:t>
      </w:r>
    </w:p>
    <w:p w14:paraId="45865F45" w14:textId="4B41C58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MT (kate selway), 8 sets</w:t>
      </w:r>
    </w:p>
    <w:p w14:paraId="354362BF" w14:textId="058AD811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Seismic (anya) 14 sets</w:t>
      </w:r>
    </w:p>
    <w:p w14:paraId="3A8FA5AB" w14:textId="67B75437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GNSS (matt king)</w:t>
      </w:r>
    </w:p>
    <w:p w14:paraId="7F26BA8A" w14:textId="4B5ABF3D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514B9F">
        <w:rPr>
          <w:sz w:val="24"/>
          <w:szCs w:val="24"/>
          <w:highlight w:val="red"/>
          <w:lang w:val="en-NZ"/>
        </w:rPr>
        <w:t>Remirez and Selway in press</w:t>
      </w:r>
      <w:r>
        <w:rPr>
          <w:sz w:val="24"/>
          <w:szCs w:val="24"/>
          <w:lang w:val="en-NZ"/>
        </w:rPr>
        <w:t xml:space="preserve"> (GJR)</w:t>
      </w:r>
    </w:p>
    <w:p w14:paraId="73675CE0" w14:textId="6BC364F3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adding MT to seismic data narrows the mantle viscosity constraints</w:t>
      </w:r>
    </w:p>
    <w:p w14:paraId="4204B171" w14:textId="1BBFEBE8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Ebbing, running framework for global and regional reference models</w:t>
      </w:r>
    </w:p>
    <w:p w14:paraId="2CC9D88F" w14:textId="1B77164A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 xml:space="preserve">Agrid: python library for multivariate analysis </w:t>
      </w:r>
      <w:r w:rsidRPr="00514B9F">
        <w:rPr>
          <w:sz w:val="24"/>
          <w:szCs w:val="24"/>
          <w:highlight w:val="red"/>
          <w:lang w:val="en-NZ"/>
        </w:rPr>
        <w:t>Stal and Reading, 2020</w:t>
      </w:r>
    </w:p>
    <w:p w14:paraId="429EE1C2" w14:textId="6FF9B94C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514B9F">
        <w:rPr>
          <w:sz w:val="24"/>
          <w:szCs w:val="24"/>
          <w:highlight w:val="red"/>
          <w:lang w:val="en-NZ"/>
        </w:rPr>
        <w:t>Reading et al. in press: GHF of Antarctica</w:t>
      </w:r>
    </w:p>
    <w:p w14:paraId="5A468781" w14:textId="6FD80DF9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 w:rsidRPr="00514B9F">
        <w:rPr>
          <w:sz w:val="24"/>
          <w:szCs w:val="24"/>
          <w:highlight w:val="red"/>
          <w:lang w:val="en-NZ"/>
        </w:rPr>
        <w:t xml:space="preserve">Stal et al 2021 (aq1), Shen et al 2020, Losing et al. 2021 (multivariate), Shapiro and </w:t>
      </w:r>
      <w:r w:rsidRPr="00514B9F">
        <w:rPr>
          <w:sz w:val="24"/>
          <w:szCs w:val="24"/>
          <w:highlight w:val="red"/>
          <w:lang w:val="en-NZ"/>
        </w:rPr>
        <w:tab/>
        <w:t>Ritzwoller 2004 (seismic)</w:t>
      </w:r>
    </w:p>
    <w:p w14:paraId="46613512" w14:textId="2F166D83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Using uncertainty metrics to aid in deployments</w:t>
      </w:r>
    </w:p>
    <w:p w14:paraId="0A73F437" w14:textId="3918DE61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Star performers:</w:t>
      </w:r>
    </w:p>
    <w:p w14:paraId="0A17FC7E" w14:textId="6288AB2B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Seismic tomography and derived products (LAB depth)</w:t>
      </w:r>
    </w:p>
    <w:p w14:paraId="301B77F3" w14:textId="6F8838C2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Sub glacial topo (bedmap2)</w:t>
      </w:r>
    </w:p>
    <w:p w14:paraId="57F66ECC" w14:textId="20183D53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Also important</w:t>
      </w:r>
    </w:p>
    <w:p w14:paraId="42A0710E" w14:textId="69B9C047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Satellite gravity products (shape index)</w:t>
      </w:r>
    </w:p>
    <w:p w14:paraId="553028E6" w14:textId="4E666CAF" w:rsidR="00514B9F" w:rsidRP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How do you invision using records of rock samples (Polar Rock Repository) as an input to the radiogenic portion of these GHF models?</w:t>
      </w:r>
    </w:p>
    <w:p w14:paraId="593063A9" w14:textId="7534C306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Terry Wilson</w:t>
      </w:r>
      <w:r w:rsidR="00514B9F">
        <w:rPr>
          <w:b/>
          <w:bCs/>
          <w:sz w:val="24"/>
          <w:szCs w:val="24"/>
          <w:lang w:val="en-NZ"/>
        </w:rPr>
        <w:t>: Models of international coordinate for large science programs</w:t>
      </w:r>
    </w:p>
    <w:p w14:paraId="042AA09D" w14:textId="16E0901B" w:rsidR="00514B9F" w:rsidRDefault="00514B9F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Jointly funded multinational collab</w:t>
      </w:r>
    </w:p>
    <w:p w14:paraId="40050C10" w14:textId="7C0FD30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 xml:space="preserve">- ANDRILL, international thwaites glacier collab etc. </w:t>
      </w:r>
    </w:p>
    <w:p w14:paraId="061F69DF" w14:textId="3492FBB2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nsortium</w:t>
      </w:r>
    </w:p>
    <w:p w14:paraId="05CEAAB8" w14:textId="02CA5F8A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IODP</w:t>
      </w:r>
    </w:p>
    <w:p w14:paraId="6CFCF916" w14:textId="2A0341F5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Coordination model</w:t>
      </w:r>
    </w:p>
    <w:p w14:paraId="5A062586" w14:textId="4106F95A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SOOS</w:t>
      </w:r>
    </w:p>
    <w:p w14:paraId="44C02A47" w14:textId="59CF21B9" w:rsidR="00514B9F" w:rsidRP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Need whitepaper to summarize needs of science community</w:t>
      </w:r>
    </w:p>
    <w:p w14:paraId="3FEB4E8B" w14:textId="3FCDAFC4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lastRenderedPageBreak/>
        <w:t>Discussion</w:t>
      </w:r>
    </w:p>
    <w:p w14:paraId="50DCDB40" w14:textId="548A3945" w:rsidR="003C5C1C" w:rsidRDefault="00514B9F" w:rsidP="00F431FE">
      <w:pPr>
        <w:rPr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>Models normally within modern grounding line (Andrew Lloyd)</w:t>
      </w:r>
    </w:p>
    <w:p w14:paraId="55C3F7AA" w14:textId="19F01D1F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no reason except for consistancy</w:t>
      </w:r>
    </w:p>
    <w:p w14:paraId="2B99EF00" w14:textId="059FD3C7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Aq2 will be across the continental shelf</w:t>
      </w:r>
    </w:p>
    <w:p w14:paraId="5F8C31B6" w14:textId="77BE542C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Monitoring would blow budget for NSF</w:t>
      </w:r>
    </w:p>
    <w:p w14:paraId="5BB0034F" w14:textId="5432D10B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should be on organization such as NOAA for weather</w:t>
      </w:r>
    </w:p>
    <w:p w14:paraId="3C8A6E56" w14:textId="10E42A5F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 xml:space="preserve">- USGS? </w:t>
      </w:r>
    </w:p>
    <w:p w14:paraId="1C3A30F1" w14:textId="79F29ED2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is it monitoring yet? Or still just science from observations?</w:t>
      </w:r>
    </w:p>
    <w:p w14:paraId="6BC3C8C3" w14:textId="124A52AC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</w:r>
      <w:r>
        <w:rPr>
          <w:sz w:val="24"/>
          <w:szCs w:val="24"/>
          <w:lang w:val="en-NZ"/>
        </w:rPr>
        <w:tab/>
        <w:t>- NSF is already monitoring for certain programs</w:t>
      </w:r>
    </w:p>
    <w:p w14:paraId="48523C64" w14:textId="735160A4" w:rsidR="00514B9F" w:rsidRDefault="00514B9F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Use CISMIP 6 objectives to justify keeping GPS monitoring, will highlight negative feedbacks which can eliminate the worst case scenarios for climate migitation.</w:t>
      </w:r>
    </w:p>
    <w:p w14:paraId="13F56300" w14:textId="77777777" w:rsidR="00027800" w:rsidRPr="00514B9F" w:rsidRDefault="00027800" w:rsidP="00F431FE">
      <w:pPr>
        <w:rPr>
          <w:sz w:val="24"/>
          <w:szCs w:val="24"/>
          <w:lang w:val="en-NZ"/>
        </w:rPr>
      </w:pPr>
    </w:p>
    <w:p w14:paraId="798FD57F" w14:textId="03D586C3" w:rsidR="003C5C1C" w:rsidRDefault="003C5C1C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Break-out groups</w:t>
      </w:r>
    </w:p>
    <w:p w14:paraId="319FAABA" w14:textId="4402AB17" w:rsidR="003C5C1C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What are the most important aspects discussed during the workshop?</w:t>
      </w:r>
    </w:p>
    <w:p w14:paraId="356A602E" w14:textId="4ED66A7E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what are the major science questions, both on a short term and long term?</w:t>
      </w:r>
    </w:p>
    <w:p w14:paraId="12C03839" w14:textId="2FAB21EB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pros and cons regarding priorities?</w:t>
      </w:r>
    </w:p>
    <w:p w14:paraId="7922599E" w14:textId="5340FDF3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In which way observational infrastructure should be and can be continued</w:t>
      </w:r>
    </w:p>
    <w:p w14:paraId="7F5B3B59" w14:textId="42675AD0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prioritization? Co-location of techniques?</w:t>
      </w:r>
    </w:p>
    <w:p w14:paraId="1213BE39" w14:textId="37CCFF60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new technologies?</w:t>
      </w:r>
    </w:p>
    <w:p w14:paraId="4E6DE735" w14:textId="2CCD183D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coordination of field campaigns? (decrease carbon footprint)</w:t>
      </w:r>
    </w:p>
    <w:p w14:paraId="53279F98" w14:textId="30EAA121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ab/>
        <w:t>- actions need to improve cooperation between national programs / agencies?</w:t>
      </w:r>
    </w:p>
    <w:p w14:paraId="4EB37965" w14:textId="51471DB4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How do we build better community?</w:t>
      </w:r>
    </w:p>
    <w:p w14:paraId="304B702A" w14:textId="4B74753B" w:rsidR="00027800" w:rsidRDefault="00027800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Discuss ideas how to outline White Paper?</w:t>
      </w:r>
    </w:p>
    <w:p w14:paraId="4DC22E73" w14:textId="7C449394" w:rsidR="00773AB1" w:rsidRDefault="00773AB1" w:rsidP="00F431FE">
      <w:pPr>
        <w:rPr>
          <w:sz w:val="24"/>
          <w:szCs w:val="24"/>
          <w:lang w:val="en-NZ"/>
        </w:rPr>
      </w:pPr>
    </w:p>
    <w:p w14:paraId="6DDE8934" w14:textId="42634E06" w:rsidR="00BC67CD" w:rsidRDefault="00BC67CD" w:rsidP="00F431FE">
      <w:pPr>
        <w:rPr>
          <w:b/>
          <w:bCs/>
          <w:sz w:val="24"/>
          <w:szCs w:val="24"/>
          <w:lang w:val="en-NZ"/>
        </w:rPr>
      </w:pPr>
      <w:r>
        <w:rPr>
          <w:b/>
          <w:bCs/>
          <w:sz w:val="24"/>
          <w:szCs w:val="24"/>
          <w:lang w:val="en-NZ"/>
        </w:rPr>
        <w:t>Reports:</w:t>
      </w:r>
    </w:p>
    <w:p w14:paraId="43263F5B" w14:textId="142E0612" w:rsidR="00027800" w:rsidRDefault="00BC67CD" w:rsidP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t>SCAR INSTANT sep 11-14 2023 Trieste Italy</w:t>
      </w:r>
    </w:p>
    <w:p w14:paraId="44ABAC5E" w14:textId="77777777" w:rsidR="00BC67CD" w:rsidRPr="00027800" w:rsidRDefault="00BC67CD" w:rsidP="00F431FE">
      <w:pPr>
        <w:rPr>
          <w:sz w:val="24"/>
          <w:szCs w:val="24"/>
          <w:lang w:val="en-NZ"/>
        </w:rPr>
      </w:pPr>
    </w:p>
    <w:p w14:paraId="42EFBDA4" w14:textId="098B037E" w:rsidR="00F431FE" w:rsidRDefault="00F431FE">
      <w:pPr>
        <w:rPr>
          <w:sz w:val="24"/>
          <w:szCs w:val="24"/>
          <w:lang w:val="en-NZ"/>
        </w:rPr>
      </w:pPr>
      <w:r>
        <w:rPr>
          <w:sz w:val="24"/>
          <w:szCs w:val="24"/>
          <w:lang w:val="en-NZ"/>
        </w:rPr>
        <w:br w:type="page"/>
      </w:r>
    </w:p>
    <w:p w14:paraId="0500C2C9" w14:textId="77777777" w:rsidR="00F431FE" w:rsidRDefault="00F431FE" w:rsidP="00F431FE">
      <w:pPr>
        <w:rPr>
          <w:b/>
          <w:bCs/>
          <w:sz w:val="28"/>
          <w:szCs w:val="28"/>
          <w:lang w:val="en-NZ"/>
        </w:rPr>
      </w:pPr>
      <w:r w:rsidRPr="00BE0354">
        <w:rPr>
          <w:b/>
          <w:bCs/>
          <w:sz w:val="28"/>
          <w:szCs w:val="28"/>
          <w:lang w:val="en-NZ"/>
        </w:rPr>
        <w:lastRenderedPageBreak/>
        <w:t>Discussions:</w:t>
      </w:r>
    </w:p>
    <w:p w14:paraId="093D3E43" w14:textId="6FD598DC" w:rsidR="00F431FE" w:rsidRDefault="005F21CC" w:rsidP="00F431FE">
      <w:pPr>
        <w:rPr>
          <w:lang w:val="en-NZ"/>
        </w:rPr>
      </w:pPr>
      <w:r>
        <w:rPr>
          <w:lang w:val="en-NZ"/>
        </w:rPr>
        <w:t>Talked with Anya Reading about setting up a meeting with her and/or Tobias Stall to get advice on GHF modeling</w:t>
      </w:r>
    </w:p>
    <w:p w14:paraId="70563045" w14:textId="7502F3F1" w:rsidR="005F21CC" w:rsidRDefault="005F21CC" w:rsidP="00F431FE">
      <w:pPr>
        <w:rPr>
          <w:lang w:val="en-NZ"/>
        </w:rPr>
      </w:pPr>
      <w:r>
        <w:rPr>
          <w:lang w:val="en-NZ"/>
        </w:rPr>
        <w:t>Talked with Karsten Gohl about GHF and issues with point measurements</w:t>
      </w:r>
    </w:p>
    <w:p w14:paraId="0D5550FA" w14:textId="77777777" w:rsidR="005F21CC" w:rsidRDefault="005F21CC" w:rsidP="00F431FE">
      <w:pPr>
        <w:rPr>
          <w:lang w:val="en-NZ"/>
        </w:rPr>
      </w:pPr>
    </w:p>
    <w:p w14:paraId="0D8A4E62" w14:textId="77777777" w:rsidR="00F431FE" w:rsidRDefault="00F431FE" w:rsidP="00F431FE">
      <w:pPr>
        <w:rPr>
          <w:b/>
          <w:bCs/>
          <w:lang w:val="en-NZ"/>
        </w:rPr>
      </w:pPr>
      <w:r w:rsidRPr="00E409AF">
        <w:rPr>
          <w:b/>
          <w:bCs/>
          <w:lang w:val="en-NZ"/>
        </w:rPr>
        <w:t>Need to talk to:</w:t>
      </w:r>
    </w:p>
    <w:p w14:paraId="0DEDC85E" w14:textId="77777777" w:rsidR="00F431FE" w:rsidRDefault="00F431FE" w:rsidP="00F431FE">
      <w:pPr>
        <w:rPr>
          <w:lang w:val="en-NZ"/>
        </w:rPr>
      </w:pPr>
    </w:p>
    <w:p w14:paraId="3511C008" w14:textId="70B5626D" w:rsidR="006E5B7B" w:rsidRPr="00F431FE" w:rsidRDefault="006E5B7B" w:rsidP="006E5B7B">
      <w:pPr>
        <w:rPr>
          <w:b/>
          <w:bCs/>
          <w:lang w:val="en-NZ"/>
        </w:rPr>
      </w:pPr>
    </w:p>
    <w:sectPr w:rsidR="006E5B7B" w:rsidRPr="00F431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F902FB"/>
    <w:multiLevelType w:val="hybridMultilevel"/>
    <w:tmpl w:val="C3C4C0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wMDYwNTQ0NTc0MzFT0lEKTi0uzszPAykwqgUA+MDQpSwAAAA="/>
  </w:docVars>
  <w:rsids>
    <w:rsidRoot w:val="00D86E2A"/>
    <w:rsid w:val="00022505"/>
    <w:rsid w:val="00027800"/>
    <w:rsid w:val="000C4F28"/>
    <w:rsid w:val="001376B1"/>
    <w:rsid w:val="002007BF"/>
    <w:rsid w:val="00247444"/>
    <w:rsid w:val="00291FB4"/>
    <w:rsid w:val="002E39F8"/>
    <w:rsid w:val="00326323"/>
    <w:rsid w:val="00330D9B"/>
    <w:rsid w:val="00331B6A"/>
    <w:rsid w:val="00354A02"/>
    <w:rsid w:val="003C5C1C"/>
    <w:rsid w:val="003D6B4D"/>
    <w:rsid w:val="004260AA"/>
    <w:rsid w:val="004533BB"/>
    <w:rsid w:val="004628FA"/>
    <w:rsid w:val="004F3200"/>
    <w:rsid w:val="00514B9F"/>
    <w:rsid w:val="005705A7"/>
    <w:rsid w:val="005736FE"/>
    <w:rsid w:val="00581E87"/>
    <w:rsid w:val="005F21CC"/>
    <w:rsid w:val="00666571"/>
    <w:rsid w:val="00682EBC"/>
    <w:rsid w:val="006E5B7B"/>
    <w:rsid w:val="00722739"/>
    <w:rsid w:val="00773AB1"/>
    <w:rsid w:val="007963B3"/>
    <w:rsid w:val="008158ED"/>
    <w:rsid w:val="0098247D"/>
    <w:rsid w:val="009838F7"/>
    <w:rsid w:val="00AC3B15"/>
    <w:rsid w:val="00B74450"/>
    <w:rsid w:val="00BC5CE5"/>
    <w:rsid w:val="00BC67CD"/>
    <w:rsid w:val="00BE0354"/>
    <w:rsid w:val="00D86E2A"/>
    <w:rsid w:val="00DE799B"/>
    <w:rsid w:val="00E409AF"/>
    <w:rsid w:val="00E8296B"/>
    <w:rsid w:val="00EA11BD"/>
    <w:rsid w:val="00EA3BE7"/>
    <w:rsid w:val="00F431FE"/>
    <w:rsid w:val="00F86749"/>
    <w:rsid w:val="00FA3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ABFA6"/>
  <w15:chartTrackingRefBased/>
  <w15:docId w15:val="{5EAB5AF6-191E-48B9-AEF7-87BD32F78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E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5B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5B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5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7</TotalTime>
  <Pages>1</Pages>
  <Words>1652</Words>
  <Characters>941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NS Science</Company>
  <LinksUpToDate>false</LinksUpToDate>
  <CharactersWithSpaces>1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Tankersley</dc:creator>
  <cp:keywords/>
  <dc:description/>
  <cp:lastModifiedBy>Matthew Tankersley</cp:lastModifiedBy>
  <cp:revision>13</cp:revision>
  <dcterms:created xsi:type="dcterms:W3CDTF">2022-09-30T14:32:00Z</dcterms:created>
  <dcterms:modified xsi:type="dcterms:W3CDTF">2022-10-02T15:19:00Z</dcterms:modified>
</cp:coreProperties>
</file>